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Nurse position at [Hospital/Clinic Name] in Madrid, Spain. As a dedicated and compassionate healthcare professional with over [X years] of experience in patient care, I am eager to contribute my skills and expertise to the vibrant healthcare landscape of Spain Madrid. The opportunity to work within a culturally rich environment such as Madrid aligns perfectly with my career goals and passion for nursing.</w:t>
      </w:r>
    </w:p>
    <w:p>
      <w:pPr>
        <w:pStyle w:val="BodyText"/>
      </w:pPr>
      <w:r>
        <w:t xml:space="preserve">As a Nurse, I have always prioritized the well-being of patients through personalized care, teamwork, and continuous learning. My background in [specific areas of nursing, e.g., critical care, pediatrics, geriatrics] has equipped me with a strong foundation in clinical practices and patient-centered approaches. In Spain Madrid, where healthcare is deeply rooted in community values and cultural sensitivity, I am confident that my experiences will translate seamlessly into providing exceptional care to diverse populations.</w:t>
      </w:r>
    </w:p>
    <w:bookmarkStart w:id="20" w:name="why-spain-madrid"/>
    <w:p>
      <w:pPr>
        <w:pStyle w:val="Heading2"/>
      </w:pPr>
      <w:r>
        <w:t xml:space="preserve">Why Spain Madrid?</w:t>
      </w:r>
    </w:p>
    <w:p>
      <w:pPr>
        <w:pStyle w:val="FirstParagraph"/>
      </w:pPr>
      <w:r>
        <w:t xml:space="preserve">Madrid, as the capital of Spain, is a dynamic hub where innovation and tradition converge in the healthcare sector. The Spanish healthcare system is renowned for its accessibility and high standards, and I am particularly drawn to the opportunity to work within this framework. My understanding of Spain’s emphasis on preventive care, holistic treatment methods, and patient autonomy resonates with my own philosophy as a Nurse. I am especially impressed by Madrid’s commitment to integrating technology into medical practices while maintaining a human-centered approach to care.</w:t>
      </w:r>
    </w:p>
    <w:p>
      <w:pPr>
        <w:pStyle w:val="BodyText"/>
      </w:pPr>
      <w:r>
        <w:t xml:space="preserve">Having studied the unique aspects of the Spanish healthcare system, I recognize its focus on collaboration between healthcare professionals and community engagement. This aligns with my belief that effective nursing requires not only clinical expertise but also an ability to connect with patients on a personal level. In Spain Madrid, where multilingualism is common and cultural diversity is celebrated, I am prepared to adapt my communication skills to meet the needs of patients from various backgrounds.</w:t>
      </w:r>
    </w:p>
    <w:bookmarkEnd w:id="20"/>
    <w:bookmarkStart w:id="21" w:name="X820967847640df3c0d33599fbe4dd66205affec"/>
    <w:p>
      <w:pPr>
        <w:pStyle w:val="Heading2"/>
      </w:pPr>
      <w:r>
        <w:t xml:space="preserve">Professional Qualifications and Experience</w:t>
      </w:r>
    </w:p>
    <w:p>
      <w:pPr>
        <w:pStyle w:val="FirstParagraph"/>
      </w:pPr>
      <w:r>
        <w:t xml:space="preserve">With a degree in Nursing from [University Name] and certifications in [specific certifications, e.g., Advanced Cardiac Life Support, Pediatric Emergency Care], I have consistently demonstrated a commitment to excellence. My experience working in diverse clinical settings, including [previous hospitals or clinics], has honed my ability to manage high-pressure situations while maintaining a calm and empathetic demeanor. For instance, during my tenure at [Previous Workplace], I implemented patient education programs that improved recovery rates by 20%, reflecting my dedication to empowering individuals through knowledge.</w:t>
      </w:r>
    </w:p>
    <w:p>
      <w:pPr>
        <w:pStyle w:val="BodyText"/>
      </w:pPr>
      <w:r>
        <w:t xml:space="preserve">In Spain Madrid, I aim to contribute to the same level of innovation and care that defines its healthcare institutions. My proficiency in [specific languages, e.g., Spanish] allows me to communicate effectively with patients and colleagues, ensuring a seamless exchange of information. Additionally, I am familiar with the regulatory standards of the Spanish healthcare system and am prepared to comply with all local protocols and requirements.</w:t>
      </w:r>
    </w:p>
    <w:bookmarkEnd w:id="21"/>
    <w:bookmarkStart w:id="22" w:name="why-i-am-the-ideal-candidate"/>
    <w:p>
      <w:pPr>
        <w:pStyle w:val="Heading2"/>
      </w:pPr>
      <w:r>
        <w:t xml:space="preserve">Why I Am the Ideal Candidate</w:t>
      </w:r>
    </w:p>
    <w:p>
      <w:pPr>
        <w:pStyle w:val="FirstParagraph"/>
      </w:pPr>
      <w:r>
        <w:t xml:space="preserve">What sets me apart as a Nurse is my ability to combine technical expertise with a genuine passion for helping others. I thrive in environments that value teamwork, and I have consistently worked collaboratively with physicians, therapists, and other healthcare professionals to achieve optimal patient outcomes. My adaptability and problem-solving skills enable me to navigate complex situations while maintaining a focus on patient safety and comfort.</w:t>
      </w:r>
    </w:p>
    <w:p>
      <w:pPr>
        <w:pStyle w:val="BodyText"/>
      </w:pPr>
      <w:r>
        <w:t xml:space="preserve">Moreover, I understand the importance of cultural competence in Spain Madrid. The region’s rich traditions and diverse communities require nurses who can appreciate and respect individual differences. My experience working with multicultural patient groups has taught me the value of empathy, active listening, and personalized care. I am confident that my background will allow me to contribute meaningfully to your team while fostering trust and rapport with patients.</w:t>
      </w:r>
    </w:p>
    <w:bookmarkEnd w:id="22"/>
    <w:bookmarkStart w:id="23" w:name="conclusion"/>
    <w:p>
      <w:pPr>
        <w:pStyle w:val="Heading2"/>
      </w:pPr>
      <w:r>
        <w:t xml:space="preserve">Conclusion</w:t>
      </w:r>
    </w:p>
    <w:p>
      <w:pPr>
        <w:pStyle w:val="FirstParagraph"/>
      </w:pPr>
      <w:r>
        <w:t xml:space="preserve">In conclusion, I am excited about the possibility of joining [Hospital/Clinic Name] as a Nurse in Spain Madrid. My qualifications, combined with my enthusiasm for contributing to a healthcare system that prioritizes quality and compassion, make me an ideal candidate for this role. I would be honored to bring my skills and dedication to your institution and support the mission of providing exceptional care to the people of Madrid.</w:t>
      </w:r>
    </w:p>
    <w:p>
      <w:pPr>
        <w:pStyle w:val="BodyText"/>
      </w:pPr>
      <w:r>
        <w:t xml:space="preserve">Thank you for considering my application. I look forward to the opportunity to discuss how I can contribute to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in Spain Madrid</dc:title>
  <dc:creator/>
  <dc:language>en</dc:language>
  <cp:keywords/>
  <dcterms:created xsi:type="dcterms:W3CDTF">2026-07-23T03:18:49Z</dcterms:created>
  <dcterms:modified xsi:type="dcterms:W3CDTF">2026-07-23T03:18:49Z</dcterms:modified>
</cp:coreProperties>
</file>

<file path=docProps/custom.xml><?xml version="1.0" encoding="utf-8"?>
<Properties xmlns="http://schemas.openxmlformats.org/officeDocument/2006/custom-properties" xmlns:vt="http://schemas.openxmlformats.org/officeDocument/2006/docPropsVTypes"/>
</file>